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3.png" ContentType="image/png"/>
  <Override PartName="/word/media/rId296.png" ContentType="image/png"/>
  <Override PartName="/word/media/rId147.png" ContentType="image/png"/>
  <Override PartName="/word/media/rId150.png" ContentType="image/png"/>
  <Override PartName="/word/media/rId202.png" ContentType="image/png"/>
  <Override PartName="/word/media/rId276.png" ContentType="image/png"/>
  <Override PartName="/word/media/rId246.png" ContentType="image/png"/>
  <Override PartName="/word/media/rId287.png" ContentType="image/png"/>
  <Override PartName="/word/media/rId290.png" ContentType="image/png"/>
  <Override PartName="/word/media/rId267.png" ContentType="image/png"/>
  <Override PartName="/word/media/rId264.png" ContentType="image/png"/>
  <Override PartName="/word/media/rId301.png" ContentType="image/png"/>
  <Override PartName="/word/media/rId335.png" ContentType="image/png"/>
  <Override PartName="/word/media/rId315.png" ContentType="image/png"/>
  <Override PartName="/word/media/rId318.png" ContentType="image/png"/>
  <Override PartName="/word/media/rId305.png" ContentType="image/png"/>
  <Override PartName="/word/media/rId311.png" ContentType="image/png"/>
  <Override PartName="/word/media/rId308.png" ContentType="image/png"/>
  <Override PartName="/word/media/rId322.png" ContentType="image/png"/>
  <Override PartName="/word/media/rId252.png" ContentType="image/png"/>
  <Override PartName="/word/media/rId256.png" ContentType="image/png"/>
  <Override PartName="/word/media/rId259.png" ContentType="image/png"/>
  <Override PartName="/word/media/rId215.png" ContentType="image/png"/>
  <Override PartName="/word/media/rId157.png" ContentType="image/png"/>
  <Override PartName="/word/media/rId187.png" ContentType="image/png"/>
  <Override PartName="/word/media/rId170.png" ContentType="image/png"/>
  <Override PartName="/word/media/rId164.png" ContentType="image/png"/>
  <Override PartName="/word/media/rId229.png" ContentType="image/png"/>
  <Override PartName="/word/media/rId232.png" ContentType="image/png"/>
  <Override PartName="/word/media/rId236.png" ContentType="image/png"/>
  <Override PartName="/word/media/rId207.png" ContentType="image/png"/>
  <Override PartName="/word/media/rId343.png" ContentType="image/png"/>
  <Override PartName="/word/media/rId177.png" ContentType="image/png"/>
  <Override PartName="/word/media/rId379.png" ContentType="image/png"/>
  <Override PartName="/word/media/rId192.png" ContentType="image/png"/>
  <Override PartName="/word/media/rId196.jpg" ContentType="image/jpeg"/>
  <Override PartName="/word/media/rId353.png" ContentType="image/png"/>
  <Override PartName="/word/media/rId359.png" ContentType="image/png"/>
  <Override PartName="/word/media/rId350.png" ContentType="image/png"/>
  <Override PartName="/word/media/rId356.png" ContentType="image/png"/>
  <Override PartName="/word/media/rId347.png" ContentType="image/png"/>
  <Override PartName="/word/media/rId363.png" ContentType="image/png"/>
  <Override PartName="/word/media/rId366.png" ContentType="image/png"/>
  <Override PartName="/word/media/rId372.png" ContentType="image/png"/>
  <Override PartName="/word/media/rId369.png" ContentType="image/png"/>
  <Override PartName="/word/media/rId180.png" ContentType="image/png"/>
  <Override PartName="/word/media/rId210.jpg" ContentType="image/jpeg"/>
  <Override PartName="/word/media/rId340.png" ContentType="image/png"/>
  <Override PartName="/word/media/rId183.png" ContentType="image/png"/>
  <Override PartName="/word/media/rId390.png" ContentType="image/png"/>
  <Override PartName="/word/media/rId403.png" ContentType="image/png"/>
  <Override PartName="/word/media/rId411.png" ContentType="image/png"/>
  <Override PartName="/word/media/rId408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394.jpg" ContentType="image/jpeg"/>
  <Override PartName="/word/media/rId430.png" ContentType="image/png"/>
  <Override PartName="/word/media/rId440.png" ContentType="image/png"/>
  <Override PartName="/word/media/rId434.png" ContentType="image/png"/>
  <Override PartName="/word/media/rId437.png" ContentType="image/png"/>
  <Override PartName="/word/media/rId444.png" ContentType="image/png"/>
  <Override PartName="/word/media/rId4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34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1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p>
      <w:pPr>
        <w:numPr>
          <w:ilvl w:val="0"/>
          <w:numId w:val="1182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83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83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84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84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84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84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83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86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82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82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r>
        <w:br w:type="page"/>
      </w:r>
    </w:p>
    <w:bookmarkEnd w:id="131"/>
    <w:bookmarkStart w:id="13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p>
      <w:r>
        <w:br w:type="page"/>
      </w:r>
    </w:p>
    <w:bookmarkEnd w:id="132"/>
    <w:bookmarkStart w:id="133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p>
      <w:r>
        <w:br w:type="page"/>
      </w:r>
    </w:p>
    <w:bookmarkEnd w:id="133"/>
    <w:bookmarkEnd w:id="134"/>
    <w:bookmarkStart w:id="144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5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7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Não necessita de tantos pacotes para executar as tarefas.</w:t>
      </w:r>
      <w:r>
        <w:br/>
      </w:r>
    </w:p>
    <w:bookmarkEnd w:id="135"/>
    <w:bookmarkStart w:id="136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8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90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90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90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90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6"/>
    <w:bookmarkStart w:id="137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2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7"/>
    <w:bookmarkStart w:id="143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8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8"/>
    <w:bookmarkStart w:id="139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9"/>
    <w:bookmarkStart w:id="140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3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40"/>
    <w:bookmarkStart w:id="141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4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5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5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4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4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4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41"/>
    <w:bookmarkStart w:id="142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8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42"/>
    <w:bookmarkEnd w:id="143"/>
    <w:bookmarkEnd w:id="144"/>
    <w:bookmarkStart w:id="384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9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9"/>
        </w:numPr>
      </w:pPr>
      <w:r>
        <w:t xml:space="preserve">Os principais passos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Refinamento.</w:t>
      </w:r>
      <w:r>
        <w:br/>
      </w:r>
    </w:p>
    <w:bookmarkStart w:id="220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01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2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3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4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5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6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5"/>
    <w:bookmarkStart w:id="146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7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8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7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6"/>
    <w:bookmarkStart w:id="153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10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2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51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53"/>
    <w:bookmarkEnd w:id="154"/>
    <w:bookmarkStart w:id="161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5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4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Os dados devem estar organizados em formato tabular.</w:t>
      </w:r>
      <w:r>
        <w:br/>
      </w:r>
    </w:p>
    <w:bookmarkEnd w:id="155"/>
    <w:bookmarkStart w:id="156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6"/>
    <w:bookmarkStart w:id="160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20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8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60"/>
    <w:bookmarkEnd w:id="161"/>
    <w:bookmarkStart w:id="175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21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21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62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22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3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62"/>
    <w:bookmarkStart w:id="163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4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3"/>
    <w:bookmarkStart w:id="167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7"/>
    <w:bookmarkStart w:id="174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8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9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9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8"/>
    <w:bookmarkStart w:id="169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30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9"/>
    <w:bookmarkStart w:id="173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7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3"/>
    <w:bookmarkEnd w:id="174"/>
    <w:bookmarkEnd w:id="175"/>
    <w:bookmarkStart w:id="191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2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6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34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6"/>
    <w:bookmarkStart w:id="186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5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8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6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9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5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40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40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40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6"/>
    <w:bookmarkStart w:id="190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41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4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90"/>
    <w:bookmarkEnd w:id="191"/>
    <w:bookmarkStart w:id="206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4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5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6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8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9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5"/>
    <w:bookmarkStart w:id="199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50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50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50"/>
        </w:numPr>
      </w:pPr>
      <w:r>
        <w:t xml:space="preserve">Limites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51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50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50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9"/>
    <w:bookmarkStart w:id="200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53"/>
        </w:numPr>
        <w:pStyle w:val="Compact"/>
      </w:pPr>
      <w:r>
        <w:t xml:space="preserve">Os dados devem estar em formato tabular.</w:t>
      </w:r>
      <w:r>
        <w:br/>
      </w:r>
    </w:p>
    <w:bookmarkEnd w:id="200"/>
    <w:bookmarkStart w:id="201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54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01"/>
    <w:bookmarkStart w:id="205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55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7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03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5"/>
    <w:bookmarkEnd w:id="206"/>
    <w:bookmarkStart w:id="219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8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11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3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62"/>
        </w:numPr>
        <w:pStyle w:val="Compact"/>
      </w:pPr>
      <w:r>
        <w:t xml:space="preserve">Os dados devem estar em formato tabular.</w:t>
      </w:r>
      <w:r>
        <w:br/>
      </w:r>
    </w:p>
    <w:bookmarkEnd w:id="213"/>
    <w:bookmarkStart w:id="214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63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4"/>
    <w:bookmarkStart w:id="218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64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6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6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8"/>
    <w:bookmarkEnd w:id="219"/>
    <w:bookmarkEnd w:id="220"/>
    <w:bookmarkStart w:id="383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21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21"/>
    <w:bookmarkStart w:id="222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22"/>
    <w:bookmarkStart w:id="223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3"/>
    <w:bookmarkStart w:id="224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4"/>
    <w:bookmarkStart w:id="225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5"/>
    <w:bookmarkStart w:id="228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8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6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6"/>
    <w:bookmarkStart w:id="227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71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7"/>
    <w:bookmarkEnd w:id="228"/>
    <w:bookmarkStart w:id="235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3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7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30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5"/>
    <w:bookmarkStart w:id="245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78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8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9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1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7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9"/>
    <w:bookmarkStart w:id="240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40"/>
    <w:bookmarkStart w:id="241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41"/>
    <w:bookmarkStart w:id="242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42"/>
    <w:bookmarkStart w:id="243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6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7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43"/>
    <w:bookmarkStart w:id="244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8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8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4"/>
    <w:bookmarkEnd w:id="245"/>
    <w:bookmarkStart w:id="249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9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9"/>
    <w:bookmarkStart w:id="263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50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2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50"/>
    <w:bookmarkStart w:id="255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29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51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4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4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3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5"/>
    <w:bookmarkStart w:id="262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296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6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2"/>
    <w:bookmarkEnd w:id="263"/>
    <w:bookmarkStart w:id="377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298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70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00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3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3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3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5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70"/>
    <w:bookmarkStart w:id="280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75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07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9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7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10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5"/>
    <w:bookmarkStart w:id="279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1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9"/>
    <w:bookmarkEnd w:id="280"/>
    <w:bookmarkStart w:id="300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81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1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81"/>
    <w:bookmarkStart w:id="284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16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82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8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8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4"/>
    <w:bookmarkStart w:id="299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19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9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9"/>
        </w:numPr>
      </w:pPr>
      <w:r>
        <w:t xml:space="preserve">Limites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20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9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21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21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9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3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9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9"/>
    <w:bookmarkEnd w:id="300"/>
    <w:bookmarkStart w:id="304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5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7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7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7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7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8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4"/>
    <w:bookmarkStart w:id="314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29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1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1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4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4"/>
    <w:bookmarkStart w:id="321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35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6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6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6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6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4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6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2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6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4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21"/>
    <w:bookmarkStart w:id="325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5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5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5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5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5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5"/>
    <w:bookmarkStart w:id="339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8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6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9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9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9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9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6"/>
    <w:bookmarkStart w:id="333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50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51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2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3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33"/>
    <w:bookmarkStart w:id="334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4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5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5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4"/>
    <w:bookmarkStart w:id="338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6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7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7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8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7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7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9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9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9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9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60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8"/>
    <w:bookmarkEnd w:id="339"/>
    <w:bookmarkStart w:id="376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46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61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61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61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61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61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6"/>
    <w:bookmarkStart w:id="362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62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4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4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4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4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4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5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5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62"/>
    <w:bookmarkStart w:id="375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6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7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7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7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7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7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5"/>
    <w:bookmarkEnd w:id="376"/>
    <w:bookmarkEnd w:id="377"/>
    <w:bookmarkStart w:id="382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69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8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9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70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8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82"/>
    <w:bookmarkEnd w:id="383"/>
    <w:bookmarkEnd w:id="384"/>
    <w:bookmarkStart w:id="426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85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71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5"/>
    <w:bookmarkStart w:id="386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2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2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6"/>
    <w:bookmarkStart w:id="425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7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3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3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4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4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4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4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3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5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5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3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7"/>
    <w:bookmarkStart w:id="388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76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7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7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8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8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9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8"/>
    <w:bookmarkStart w:id="389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80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80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80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9"/>
    <w:bookmarkStart w:id="393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8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81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91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3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93"/>
    <w:bookmarkStart w:id="399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7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384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5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7"/>
    <w:bookmarkStart w:id="398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5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5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6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6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6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9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9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8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8"/>
    <w:bookmarkEnd w:id="399"/>
    <w:bookmarkStart w:id="400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3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6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7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00"/>
    <w:bookmarkStart w:id="401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01"/>
    <w:bookmarkStart w:id="402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9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02"/>
    <w:bookmarkStart w:id="424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6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0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4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6"/>
    <w:bookmarkStart w:id="407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4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4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5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5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5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7"/>
    <w:bookmarkStart w:id="423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7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9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8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12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9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5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8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21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23"/>
    <w:bookmarkEnd w:id="424"/>
    <w:bookmarkEnd w:id="425"/>
    <w:bookmarkEnd w:id="426"/>
    <w:bookmarkStart w:id="454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27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10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2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2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2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7"/>
    <w:bookmarkStart w:id="428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13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28"/>
    <w:bookmarkStart w:id="429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16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16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16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17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17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17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17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0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29"/>
    <w:bookmarkStart w:id="451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33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2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31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33"/>
    <w:bookmarkStart w:id="443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25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27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27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27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27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27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27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27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3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38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41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43"/>
    <w:bookmarkStart w:id="450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28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29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3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3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3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31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33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33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33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3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34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3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32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45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35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37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37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37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48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50"/>
    <w:bookmarkEnd w:id="451"/>
    <w:bookmarkStart w:id="452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38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52"/>
    <w:bookmarkStart w:id="453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53"/>
    <w:bookmarkEnd w:id="454"/>
    <w:bookmarkStart w:id="455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55"/>
    <w:bookmarkStart w:id="459" w:name="referências"/>
    <w:p>
      <w:pPr>
        <w:pStyle w:val="Heading1"/>
      </w:pPr>
      <w:r>
        <w:t xml:space="preserve">REFERÊNCIAS</w:t>
      </w:r>
    </w:p>
    <w:bookmarkStart w:id="458" w:name="refs"/>
    <w:bookmarkStart w:id="45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5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57"/>
    <w:bookmarkEnd w:id="458"/>
    <w:bookmarkEnd w:id="4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202" Target="media/rId202.png" /><Relationship Type="http://schemas.openxmlformats.org/officeDocument/2006/relationships/image" Id="rId276" Target="media/rId276.png" /><Relationship Type="http://schemas.openxmlformats.org/officeDocument/2006/relationships/image" Id="rId246" Target="media/rId24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67" Target="media/rId267.png" /><Relationship Type="http://schemas.openxmlformats.org/officeDocument/2006/relationships/image" Id="rId264" Target="media/rId264.png" /><Relationship Type="http://schemas.openxmlformats.org/officeDocument/2006/relationships/image" Id="rId301" Target="media/rId301.png" /><Relationship Type="http://schemas.openxmlformats.org/officeDocument/2006/relationships/image" Id="rId335" Target="media/rId335.png" /><Relationship Type="http://schemas.openxmlformats.org/officeDocument/2006/relationships/image" Id="rId315" Target="media/rId315.png" /><Relationship Type="http://schemas.openxmlformats.org/officeDocument/2006/relationships/image" Id="rId318" Target="media/rId318.png" /><Relationship Type="http://schemas.openxmlformats.org/officeDocument/2006/relationships/image" Id="rId305" Target="media/rId305.png" /><Relationship Type="http://schemas.openxmlformats.org/officeDocument/2006/relationships/image" Id="rId311" Target="media/rId311.png" /><Relationship Type="http://schemas.openxmlformats.org/officeDocument/2006/relationships/image" Id="rId308" Target="media/rId308.png" /><Relationship Type="http://schemas.openxmlformats.org/officeDocument/2006/relationships/image" Id="rId322" Target="media/rId322.png" /><Relationship Type="http://schemas.openxmlformats.org/officeDocument/2006/relationships/image" Id="rId252" Target="media/rId252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15" Target="media/rId215.png" /><Relationship Type="http://schemas.openxmlformats.org/officeDocument/2006/relationships/image" Id="rId157" Target="media/rId157.png" /><Relationship Type="http://schemas.openxmlformats.org/officeDocument/2006/relationships/image" Id="rId187" Target="media/rId187.png" /><Relationship Type="http://schemas.openxmlformats.org/officeDocument/2006/relationships/image" Id="rId170" Target="media/rId170.png" /><Relationship Type="http://schemas.openxmlformats.org/officeDocument/2006/relationships/image" Id="rId164" Target="media/rId164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07" Target="media/rId207.png" /><Relationship Type="http://schemas.openxmlformats.org/officeDocument/2006/relationships/image" Id="rId343" Target="media/rId343.png" /><Relationship Type="http://schemas.openxmlformats.org/officeDocument/2006/relationships/image" Id="rId177" Target="media/rId177.png" /><Relationship Type="http://schemas.openxmlformats.org/officeDocument/2006/relationships/image" Id="rId379" Target="media/rId379.png" /><Relationship Type="http://schemas.openxmlformats.org/officeDocument/2006/relationships/image" Id="rId192" Target="media/rId192.png" /><Relationship Type="http://schemas.openxmlformats.org/officeDocument/2006/relationships/image" Id="rId196" Target="media/rId196.jpg" /><Relationship Type="http://schemas.openxmlformats.org/officeDocument/2006/relationships/image" Id="rId353" Target="media/rId353.png" /><Relationship Type="http://schemas.openxmlformats.org/officeDocument/2006/relationships/image" Id="rId359" Target="media/rId359.png" /><Relationship Type="http://schemas.openxmlformats.org/officeDocument/2006/relationships/image" Id="rId350" Target="media/rId350.png" /><Relationship Type="http://schemas.openxmlformats.org/officeDocument/2006/relationships/image" Id="rId356" Target="media/rId356.png" /><Relationship Type="http://schemas.openxmlformats.org/officeDocument/2006/relationships/image" Id="rId347" Target="media/rId347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72" Target="media/rId372.png" /><Relationship Type="http://schemas.openxmlformats.org/officeDocument/2006/relationships/image" Id="rId369" Target="media/rId369.png" /><Relationship Type="http://schemas.openxmlformats.org/officeDocument/2006/relationships/image" Id="rId180" Target="media/rId180.png" /><Relationship Type="http://schemas.openxmlformats.org/officeDocument/2006/relationships/image" Id="rId210" Target="media/rId210.jpg" /><Relationship Type="http://schemas.openxmlformats.org/officeDocument/2006/relationships/image" Id="rId340" Target="media/rId340.png" /><Relationship Type="http://schemas.openxmlformats.org/officeDocument/2006/relationships/image" Id="rId183" Target="media/rId183.png" /><Relationship Type="http://schemas.openxmlformats.org/officeDocument/2006/relationships/image" Id="rId390" Target="media/rId390.png" /><Relationship Type="http://schemas.openxmlformats.org/officeDocument/2006/relationships/image" Id="rId403" Target="media/rId403.png" /><Relationship Type="http://schemas.openxmlformats.org/officeDocument/2006/relationships/image" Id="rId411" Target="media/rId411.png" /><Relationship Type="http://schemas.openxmlformats.org/officeDocument/2006/relationships/image" Id="rId408" Target="media/rId408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394" Target="media/rId394.jpg" /><Relationship Type="http://schemas.openxmlformats.org/officeDocument/2006/relationships/image" Id="rId430" Target="media/rId430.png" /><Relationship Type="http://schemas.openxmlformats.org/officeDocument/2006/relationships/image" Id="rId440" Target="media/rId440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5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8" Target="https://exts.ggplot2.tidyverse.org/gallery/" TargetMode="External" /><Relationship Type="http://schemas.openxmlformats.org/officeDocument/2006/relationships/hyperlink" Id="rId251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5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8" Target="https://exts.ggplot2.tidyverse.org/gallery/" TargetMode="External" /><Relationship Type="http://schemas.openxmlformats.org/officeDocument/2006/relationships/hyperlink" Id="rId251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7T08:27:38Z</dcterms:created>
  <dcterms:modified xsi:type="dcterms:W3CDTF">2023-08-27T08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